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Huawei, </w:t>
            </w:r>
            <w:proofErr w:type="spellStart"/>
            <w:r>
              <w:rPr>
                <w:rFonts w:ascii="Times New Roman" w:hAnsi="Times New Roman" w:cs="Times New Roman"/>
                <w:kern w:val="0"/>
                <w:sz w:val="20"/>
                <w:szCs w:val="24"/>
              </w:rPr>
              <w:t>HiSilicon</w:t>
            </w:r>
            <w:proofErr w:type="spellEnd"/>
            <w:r>
              <w:rPr>
                <w:rFonts w:ascii="Times New Roman" w:hAnsi="Times New Roman" w:cs="Times New Roman"/>
                <w:kern w:val="0"/>
                <w:sz w:val="20"/>
                <w:szCs w:val="24"/>
              </w:rPr>
              <w:t>,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CG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F94A8D"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59E778F2"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4A" w14:textId="5D3CCEE8" w:rsidR="00F94A8D" w:rsidRDefault="00F94A8D" w:rsidP="00F94A8D">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14:paraId="68C3654B" w14:textId="4AF1C446" w:rsidR="00F94A8D" w:rsidRDefault="00F94A8D" w:rsidP="00F94A8D">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rsidR="00F94A8D"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0790759C" w:rsidR="00F94A8D" w:rsidRDefault="00696954"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4E" w14:textId="4BFC8929" w:rsidR="00F94A8D" w:rsidRPr="00696954" w:rsidRDefault="00696954" w:rsidP="00F94A8D">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14:paraId="68C3654F" w14:textId="4290AE7D" w:rsidR="00F94A8D" w:rsidRPr="00696954" w:rsidRDefault="00696954" w:rsidP="00CD3108">
            <w:pPr>
              <w:pStyle w:val="TAL"/>
              <w:rPr>
                <w:rFonts w:eastAsia="Malgun Gothic"/>
                <w:lang w:eastAsia="ko-KR"/>
              </w:rPr>
            </w:pPr>
            <w:r w:rsidRPr="00696954">
              <w:rPr>
                <w:rFonts w:eastAsia="Malgun Gothic"/>
                <w:lang w:eastAsia="ko-KR"/>
              </w:rPr>
              <w:t>We agree that discovery message transmits periodically. And we have the same view as Apple. The periodic PC5-S message has not been handled</w:t>
            </w:r>
            <w:r w:rsidR="00CD3108">
              <w:rPr>
                <w:rFonts w:eastAsia="Malgun Gothic"/>
                <w:lang w:eastAsia="ko-KR"/>
              </w:rPr>
              <w:t xml:space="preserve"> specially</w:t>
            </w:r>
            <w:r w:rsidRPr="00696954">
              <w:rPr>
                <w:rFonts w:eastAsia="Malgun Gothic"/>
                <w:lang w:eastAsia="ko-KR"/>
              </w:rPr>
              <w:t xml:space="preserve"> </w:t>
            </w:r>
            <w:r w:rsidR="00CD3108">
              <w:rPr>
                <w:rFonts w:eastAsia="Malgun Gothic"/>
                <w:lang w:eastAsia="ko-KR"/>
              </w:rPr>
              <w:t>for</w:t>
            </w:r>
            <w:r w:rsidRPr="00696954">
              <w:rPr>
                <w:rFonts w:eastAsia="Malgun Gothic"/>
                <w:lang w:eastAsia="ko-KR"/>
              </w:rPr>
              <w:t xml:space="preserve"> SL CG configuration.</w:t>
            </w:r>
          </w:p>
        </w:tc>
      </w:tr>
      <w:tr w:rsidR="00F94A8D"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5E8CE8AE" w:rsidR="00F94A8D" w:rsidRDefault="0068252B"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552" w14:textId="1183D346" w:rsidR="00F94A8D" w:rsidRDefault="0068252B" w:rsidP="00F94A8D">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14:paraId="68C36553" w14:textId="234AE1E8" w:rsidR="00F94A8D" w:rsidRDefault="0068252B" w:rsidP="00F94A8D">
            <w:pPr>
              <w:pStyle w:val="TAL"/>
              <w:rPr>
                <w:rFonts w:eastAsia="Calibri"/>
              </w:rPr>
            </w:pPr>
            <w:r>
              <w:rPr>
                <w:rFonts w:eastAsia="Calibri"/>
              </w:rPr>
              <w:t>Agree with the majority views above that discovery is transmitted periodically, as are other PC5-S</w:t>
            </w:r>
            <w:r w:rsidR="0090642D">
              <w:rPr>
                <w:rFonts w:eastAsia="Calibri"/>
              </w:rPr>
              <w:t xml:space="preserve"> messages</w:t>
            </w:r>
            <w:r>
              <w:rPr>
                <w:rFonts w:eastAsia="Calibri"/>
              </w:rPr>
              <w:t>. In as much that there hasn’t been any identified urgent need to enhance the existing SL CG framework beyond its current specification</w:t>
            </w:r>
            <w:r w:rsidR="0090642D">
              <w:rPr>
                <w:rFonts w:eastAsia="Calibri"/>
              </w:rPr>
              <w:t xml:space="preserve"> for these messages</w:t>
            </w:r>
            <w:r>
              <w:rPr>
                <w:rFonts w:eastAsia="Calibri"/>
              </w:rPr>
              <w:t>, we see no urgent need to introduce this optimisation</w:t>
            </w:r>
            <w:r w:rsidR="0090642D">
              <w:rPr>
                <w:rFonts w:eastAsia="Calibri"/>
              </w:rPr>
              <w:t xml:space="preserve"> specifically for discovery</w:t>
            </w:r>
            <w:r>
              <w:rPr>
                <w:rFonts w:eastAsia="Calibri"/>
              </w:rPr>
              <w:t xml:space="preserve"> in this release. </w:t>
            </w:r>
          </w:p>
        </w:tc>
      </w:tr>
      <w:tr w:rsidR="00F94A8D"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F94A8D" w:rsidRDefault="00F94A8D" w:rsidP="00F94A8D">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 xml:space="preserve">apporteur’s view, the framework for support of discovery transmissions via SL CG is already </w:t>
      </w:r>
      <w:r>
        <w:rPr>
          <w:rFonts w:ascii="Times New Roman" w:hAnsi="Times New Roman" w:cs="Times New Roman"/>
          <w:lang w:val="en-GB"/>
        </w:rPr>
        <w:lastRenderedPageBreak/>
        <w:t>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17, do companies agree to add the missing bit to this framework/procedure by introducing the new assistance information, very similar to existing  SL-</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w:t>
            </w:r>
            <w:proofErr w:type="spellStart"/>
            <w:r w:rsidRPr="00AE1C6C">
              <w:rPr>
                <w:rFonts w:eastAsia="Calibri"/>
              </w:rPr>
              <w:t>gNB</w:t>
            </w:r>
            <w:proofErr w:type="spellEnd"/>
            <w:r w:rsidRPr="00AE1C6C">
              <w:rPr>
                <w:rFonts w:eastAsia="Calibri"/>
              </w:rPr>
              <w:t xml:space="preserve">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F94A8D"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24088C1"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83" w14:textId="30CB4375" w:rsidR="00F94A8D" w:rsidRDefault="00F94A8D" w:rsidP="00F94A8D">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F94A8D" w:rsidRDefault="00F94A8D" w:rsidP="00F94A8D">
            <w:pPr>
              <w:pStyle w:val="TAL"/>
              <w:rPr>
                <w:rFonts w:eastAsia="Calibri"/>
              </w:rPr>
            </w:pPr>
          </w:p>
        </w:tc>
      </w:tr>
      <w:tr w:rsidR="00F94A8D"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1E65A7A" w:rsidR="00F94A8D" w:rsidRDefault="00CD3108"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87" w14:textId="2D29ECAA" w:rsidR="00F94A8D" w:rsidRPr="00CD3108" w:rsidRDefault="00CD3108" w:rsidP="00F94A8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88" w14:textId="5C347B38" w:rsidR="00F94A8D" w:rsidRPr="00CD3108" w:rsidRDefault="00CD3108" w:rsidP="00CD3108">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 concern about the ASN.1 impact.</w:t>
            </w:r>
          </w:p>
        </w:tc>
      </w:tr>
      <w:tr w:rsidR="00F94A8D"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409A974" w:rsidR="00F94A8D" w:rsidRDefault="0090642D"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58B" w14:textId="7B479066" w:rsidR="00F94A8D" w:rsidRDefault="0090642D" w:rsidP="00F94A8D">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14:paraId="68C3658C" w14:textId="30F12CF4" w:rsidR="00F94A8D" w:rsidRDefault="0090642D" w:rsidP="00F94A8D">
            <w:pPr>
              <w:pStyle w:val="TAL"/>
              <w:rPr>
                <w:rFonts w:eastAsia="Calibri"/>
              </w:rPr>
            </w:pPr>
            <w:r>
              <w:rPr>
                <w:rFonts w:eastAsia="Calibri"/>
              </w:rPr>
              <w:t xml:space="preserve">See comments for Q1. We are </w:t>
            </w:r>
            <w:r>
              <w:rPr>
                <w:rFonts w:eastAsia="Calibri"/>
              </w:rPr>
              <w:t xml:space="preserve">also </w:t>
            </w:r>
            <w:r>
              <w:rPr>
                <w:rFonts w:eastAsia="Calibri"/>
              </w:rPr>
              <w:t>concerned at the introduction of changes for new functionality requiring ASN.1 impact.</w:t>
            </w:r>
          </w:p>
        </w:tc>
      </w:tr>
      <w:tr w:rsidR="00F94A8D"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F94A8D" w:rsidRDefault="00F94A8D" w:rsidP="00F94A8D">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DengXian"/>
              </w:rPr>
            </w:pPr>
            <w:r>
              <w:rPr>
                <w:rFonts w:eastAsia="DengXian"/>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Malgun Gothic"/>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p>
        </w:tc>
      </w:tr>
      <w:tr w:rsidR="00F94A8D"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3B26F943" w:rsidR="00F94A8D" w:rsidRDefault="00F94A8D" w:rsidP="00F94A8D">
            <w:pPr>
              <w:pStyle w:val="TAL"/>
              <w:rPr>
                <w:rFonts w:eastAsia="Symbol"/>
              </w:rPr>
            </w:pPr>
            <w:r>
              <w:rPr>
                <w:rFonts w:eastAsia="Symbol" w:hint="eastAsia"/>
                <w:lang w:eastAsia="zh-CN"/>
              </w:rPr>
              <w:lastRenderedPageBreak/>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61B" w14:textId="613548EB" w:rsidR="00F94A8D" w:rsidRDefault="00F94A8D" w:rsidP="00F94A8D">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14:paraId="68C3661C" w14:textId="1C687546" w:rsidR="00F94A8D" w:rsidRDefault="00F94A8D" w:rsidP="00F94A8D">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sidRPr="00361759">
              <w:rPr>
                <w:rFonts w:eastAsiaTheme="minorEastAsia"/>
                <w:lang w:eastAsia="zh-CN"/>
              </w:rPr>
              <w:t xml:space="preserve">which is clear for UE behaviour. If both random selection in normal pool and </w:t>
            </w:r>
            <w:r>
              <w:rPr>
                <w:rFonts w:eastAsiaTheme="minorEastAsia"/>
                <w:lang w:eastAsia="zh-CN"/>
              </w:rPr>
              <w:t>exceptional pool could be used, the subsequent question could be if UE always firstly tries random selection in normal pool or selects in exception pool which should be avoided.</w:t>
            </w:r>
          </w:p>
        </w:tc>
      </w:tr>
      <w:tr w:rsidR="00F94A8D"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646809CE" w:rsidR="00F94A8D" w:rsidRDefault="00CD3108"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61F" w14:textId="0D691122" w:rsidR="00F94A8D" w:rsidRPr="001E2D5C" w:rsidRDefault="001E2D5C" w:rsidP="00F94A8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20" w14:textId="220DBF63" w:rsidR="00F94A8D" w:rsidRPr="001E2D5C" w:rsidRDefault="003A5F76" w:rsidP="00653652">
            <w:pPr>
              <w:pStyle w:val="TAL"/>
              <w:rPr>
                <w:rFonts w:eastAsia="Malgun Gothic"/>
                <w:lang w:eastAsia="ko-KR"/>
              </w:rPr>
            </w:pPr>
            <w:r w:rsidRPr="003A5F76">
              <w:rPr>
                <w:rFonts w:eastAsia="Malgun Gothic"/>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p>
        </w:tc>
      </w:tr>
      <w:tr w:rsidR="00F94A8D"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1D580BE" w:rsidR="00F94A8D" w:rsidRDefault="0090642D"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623" w14:textId="1ED9B371" w:rsidR="00F94A8D" w:rsidRDefault="0090642D" w:rsidP="00F94A8D">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24" w14:textId="4CCCE0BC" w:rsidR="00F94A8D" w:rsidRDefault="0090642D" w:rsidP="00F94A8D">
            <w:pPr>
              <w:pStyle w:val="TAL"/>
              <w:rPr>
                <w:rFonts w:eastAsia="Calibri"/>
              </w:rPr>
            </w:pPr>
            <w:r>
              <w:rPr>
                <w:rFonts w:eastAsia="Calibri"/>
              </w:rPr>
              <w:t>Agree with the comments above, and introducing random selection in the normal pool adds further confusion</w:t>
            </w:r>
            <w:bookmarkStart w:id="13" w:name="_GoBack"/>
            <w:bookmarkEnd w:id="13"/>
            <w:r>
              <w:rPr>
                <w:rFonts w:eastAsia="Calibri"/>
              </w:rPr>
              <w:t xml:space="preserve"> and already there is a clear solution to use the exceptional pool. </w:t>
            </w: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4" w:name="_Ref115539767"/>
      <w:r>
        <w:t xml:space="preserve">R2-2210111 Support of SL CG for discovery message Huawei, </w:t>
      </w:r>
      <w:proofErr w:type="spellStart"/>
      <w:r>
        <w:t>HiSilicon</w:t>
      </w:r>
      <w:proofErr w:type="spellEnd"/>
      <w:r>
        <w:t>, Nokia, Kyocera</w:t>
      </w:r>
      <w:bookmarkEnd w:id="14"/>
    </w:p>
    <w:p w14:paraId="68C36666" w14:textId="77777777" w:rsidR="00794ABC" w:rsidRDefault="000E2B03">
      <w:pPr>
        <w:pStyle w:val="BodyText"/>
        <w:widowControl/>
        <w:numPr>
          <w:ilvl w:val="0"/>
          <w:numId w:val="22"/>
        </w:numPr>
      </w:pPr>
      <w:bookmarkStart w:id="15" w:name="_Ref115539001"/>
      <w:r>
        <w:t xml:space="preserve">R2-2210633 Discussion on Resource Allocation for </w:t>
      </w:r>
      <w:proofErr w:type="spellStart"/>
      <w:r>
        <w:t>Sidelink</w:t>
      </w:r>
      <w:proofErr w:type="spellEnd"/>
      <w:r>
        <w:t xml:space="preserve"> Discovery </w:t>
      </w:r>
      <w:r>
        <w:rPr>
          <w:rFonts w:hint="eastAsia"/>
        </w:rPr>
        <w:t>CATT</w:t>
      </w:r>
      <w:bookmarkEnd w:id="15"/>
    </w:p>
    <w:p w14:paraId="68C36667" w14:textId="77777777" w:rsidR="00794ABC" w:rsidRDefault="000E2B03">
      <w:pPr>
        <w:pStyle w:val="BodyText"/>
        <w:widowControl/>
        <w:numPr>
          <w:ilvl w:val="0"/>
          <w:numId w:val="22"/>
        </w:numPr>
      </w:pPr>
      <w:bookmarkStart w:id="16" w:name="_Ref115534809"/>
      <w:r>
        <w:t>TS 23.303 Proximity-based services (</w:t>
      </w:r>
      <w:proofErr w:type="spellStart"/>
      <w:r>
        <w:t>ProSe</w:t>
      </w:r>
      <w:proofErr w:type="spellEnd"/>
      <w:r>
        <w:t>);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F986E" w14:textId="77777777" w:rsidR="00F80998" w:rsidRDefault="00F80998">
      <w:r>
        <w:separator/>
      </w:r>
    </w:p>
  </w:endnote>
  <w:endnote w:type="continuationSeparator" w:id="0">
    <w:p w14:paraId="2D225A6D" w14:textId="77777777" w:rsidR="00F80998" w:rsidRDefault="00F80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DengXian">
    <w:altName w:val="¦Ì¨¨??"/>
    <w:panose1 w:val="02010600030101010101"/>
    <w:charset w:val="86"/>
    <w:family w:val="auto"/>
    <w:pitch w:val="variable"/>
    <w:sig w:usb0="A00002BF" w:usb1="38CF7CFA" w:usb2="00000016" w:usb3="00000000" w:csb0="0004000F" w:csb1="00000000"/>
  </w:font>
  <w:font w:name="PMingLiU">
    <w:altName w:val="¡Ps2OcuAe"/>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24F01" w14:textId="77777777" w:rsidR="00F80998" w:rsidRDefault="00F80998">
      <w:r>
        <w:separator/>
      </w:r>
    </w:p>
  </w:footnote>
  <w:footnote w:type="continuationSeparator" w:id="0">
    <w:p w14:paraId="013BE6FC" w14:textId="77777777" w:rsidR="00F80998" w:rsidRDefault="00F80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0228"/>
    <w:rsid w:val="000E2B03"/>
    <w:rsid w:val="000F705F"/>
    <w:rsid w:val="001007B3"/>
    <w:rsid w:val="001D3944"/>
    <w:rsid w:val="001E2D5C"/>
    <w:rsid w:val="00257A7B"/>
    <w:rsid w:val="00310FA9"/>
    <w:rsid w:val="003A1E36"/>
    <w:rsid w:val="003A5F76"/>
    <w:rsid w:val="004706CC"/>
    <w:rsid w:val="004D75EB"/>
    <w:rsid w:val="00503D62"/>
    <w:rsid w:val="005C5079"/>
    <w:rsid w:val="005F550C"/>
    <w:rsid w:val="00653652"/>
    <w:rsid w:val="0068252B"/>
    <w:rsid w:val="00696954"/>
    <w:rsid w:val="006A4B9E"/>
    <w:rsid w:val="00794ABC"/>
    <w:rsid w:val="007D25D2"/>
    <w:rsid w:val="007F1009"/>
    <w:rsid w:val="00817BFF"/>
    <w:rsid w:val="00821357"/>
    <w:rsid w:val="00905347"/>
    <w:rsid w:val="0090642D"/>
    <w:rsid w:val="009860F2"/>
    <w:rsid w:val="00992BC4"/>
    <w:rsid w:val="009D4FDF"/>
    <w:rsid w:val="009E51D0"/>
    <w:rsid w:val="00A62FFB"/>
    <w:rsid w:val="00AC4D9F"/>
    <w:rsid w:val="00AE1C6C"/>
    <w:rsid w:val="00B03EDD"/>
    <w:rsid w:val="00B36CD4"/>
    <w:rsid w:val="00B7329D"/>
    <w:rsid w:val="00BE22A8"/>
    <w:rsid w:val="00BE3DA2"/>
    <w:rsid w:val="00C12A9B"/>
    <w:rsid w:val="00C41F21"/>
    <w:rsid w:val="00C51E98"/>
    <w:rsid w:val="00CA423F"/>
    <w:rsid w:val="00CD3108"/>
    <w:rsid w:val="00D020E2"/>
    <w:rsid w:val="00D17FF1"/>
    <w:rsid w:val="00D572D7"/>
    <w:rsid w:val="00F80998"/>
    <w:rsid w:val="00F94A8D"/>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F0125BC-0392-4133-809E-7EAFBFA26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57</Words>
  <Characters>11728</Characters>
  <Application>Microsoft Office Word</Application>
  <DocSecurity>0</DocSecurity>
  <Lines>97</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Gordon</cp:lastModifiedBy>
  <cp:revision>2</cp:revision>
  <dcterms:created xsi:type="dcterms:W3CDTF">2022-10-13T05:43:00Z</dcterms:created>
  <dcterms:modified xsi:type="dcterms:W3CDTF">2022-10-1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